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D80776" w:rsidP="00D80776" w:rsidRDefault="00D80776" w14:paraId="25E7FDFC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743A2" w:rsidR="00D80776" w:rsidP="00D80776" w:rsidRDefault="00D80776" w14:paraId="50076438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Instrumental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:rsidRPr="00D83B2B" w:rsidR="00D83B2B" w:rsidP="0B302BDC" w:rsidRDefault="00D80776" w14:paraId="788B100A" w14:textId="74EB3A42">
      <w:pPr>
        <w:spacing w:line="216" w:lineRule="auto"/>
        <w:rPr>
          <w:rFonts w:cs="Calibri" w:cstheme="minorAscii"/>
          <w:sz w:val="20"/>
          <w:szCs w:val="20"/>
        </w:rPr>
      </w:pPr>
      <w:r w:rsidRPr="0B302BDC" w:rsidR="00D80776">
        <w:rPr>
          <w:rFonts w:cs="Calibri" w:cstheme="minorAscii"/>
        </w:rPr>
        <w:t xml:space="preserve">Whether your goal is a career in music, to transfer into a four-year university as a music major, or simply to further your musical skill and understanding, the MSJC music program welcomes you! As a college-trained musician, you can find careers in a wide </w:t>
      </w:r>
      <w:r w:rsidRPr="0B302BDC" w:rsidR="00D80776">
        <w:rPr>
          <w:rFonts w:cs="Calibri" w:cstheme="minorAscii"/>
          <w:sz w:val="22"/>
          <w:szCs w:val="22"/>
        </w:rPr>
        <w:t xml:space="preserve">variety of fields from teaching and performing to </w:t>
      </w:r>
      <w:r w:rsidRPr="0B302BDC" w:rsidR="00D80776">
        <w:rPr>
          <w:rFonts w:cs="Calibri" w:cstheme="minorAscii"/>
          <w:sz w:val="22"/>
          <w:szCs w:val="22"/>
        </w:rPr>
        <w:t>song-writing</w:t>
      </w:r>
      <w:r w:rsidRPr="0B302BDC" w:rsidR="00D80776">
        <w:rPr>
          <w:rFonts w:cs="Calibri" w:cstheme="minorAscii"/>
          <w:sz w:val="22"/>
          <w:szCs w:val="22"/>
        </w:rPr>
        <w:t>/composing</w:t>
      </w:r>
      <w:r w:rsidRPr="0B302BDC" w:rsidR="00D83B2B">
        <w:rPr>
          <w:rFonts w:cs="Calibri" w:cstheme="minorAscii"/>
          <w:sz w:val="22"/>
          <w:szCs w:val="22"/>
        </w:rPr>
        <w:t xml:space="preserve">. </w:t>
      </w:r>
    </w:p>
    <w:p w:rsidR="3B4E7CE8" w:rsidP="0B302BDC" w:rsidRDefault="3B4E7CE8" w14:paraId="4F33BC16" w14:textId="49929D70">
      <w:pPr>
        <w:rPr>
          <w:rFonts w:ascii="Calibri" w:hAnsi="Calibri" w:eastAsia="Calibri" w:cs="Calibri"/>
          <w:noProof w:val="0"/>
          <w:color w:val="231F20"/>
          <w:sz w:val="18"/>
          <w:szCs w:val="18"/>
          <w:lang w:val="en-US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B302BDC" w:rsidR="3B4E7CE8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0B302BDC" w:rsidR="3B4E7CE8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0B302BDC" w:rsidR="3B4E7CE8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</w:t>
      </w:r>
      <w:hyperlink r:id="Rf66fa7bed62e4f66">
        <w:r w:rsidRPr="0B302BDC" w:rsidR="3B4E7CE8">
          <w:rPr>
            <w:rStyle w:val="Hyperlink"/>
            <w:rFonts w:ascii="Calibri" w:hAnsi="Calibri" w:eastAsia="Calibri" w:cs="Calibri"/>
            <w:noProof w:val="0"/>
            <w:sz w:val="20"/>
            <w:szCs w:val="20"/>
            <w:lang w:val="en-US"/>
          </w:rPr>
          <w:t>Contact a Counselor</w:t>
        </w:r>
      </w:hyperlink>
      <w:r w:rsidRPr="0B302BDC" w:rsidR="3B4E7CE8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0B302BDC" w:rsidR="3B4E7CE8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D80776" w:rsidP="0B302BDC" w:rsidRDefault="00D80776" w14:paraId="48AB3087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0B302BDC" w:rsidR="00D80776">
        <w:rPr>
          <w:rFonts w:ascii="Calibri" w:hAnsi="Calibri" w:cs="Calibri" w:asciiTheme="minorAscii" w:hAnsiTheme="minorAscii" w:cstheme="minorAscii"/>
          <w:sz w:val="20"/>
          <w:szCs w:val="20"/>
        </w:rPr>
        <w:t xml:space="preserve">Music A.A.-T </w:t>
      </w:r>
      <w:r w:rsidRPr="0B302BDC" w:rsidR="00D80776">
        <w:rPr>
          <w:rFonts w:ascii="Calibri" w:hAnsi="Calibri" w:cs="Calibri" w:asciiTheme="minorAscii" w:hAnsiTheme="minorAscii" w:cstheme="minorAscii"/>
          <w:sz w:val="20"/>
          <w:szCs w:val="20"/>
        </w:rPr>
        <w:t>CSUSM</w:t>
      </w:r>
    </w:p>
    <w:p w:rsidRPr="00710008" w:rsidR="00D80776" w:rsidP="0B302BDC" w:rsidRDefault="00D80776" w14:paraId="6A718C86" w14:textId="77777777">
      <w:pPr>
        <w:ind w:left="720"/>
        <w:rPr>
          <w:rFonts w:cs="Calibri" w:cstheme="minorAscii"/>
          <w:sz w:val="20"/>
          <w:szCs w:val="20"/>
        </w:rPr>
      </w:pPr>
      <w:r w:rsidRPr="0B302BDC" w:rsidR="00D80776">
        <w:rPr>
          <w:rFonts w:cs="Calibri" w:cstheme="minorAscii"/>
          <w:sz w:val="20"/>
          <w:szCs w:val="20"/>
        </w:rPr>
        <w:t>Focus: Vocal, Instrumental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B302BDC" w:rsidRDefault="0084524B" w14:paraId="54241E91" w14:textId="6184F5FB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0B302BDC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0B302BDC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0B302BDC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0B302BDC" w:rsidR="006363D8">
        <w:rPr>
          <w:rFonts w:ascii="Calibri" w:hAnsi="Calibri" w:cs="Calibri" w:asciiTheme="minorAscii" w:hAnsiTheme="minorAscii" w:cstheme="minorAscii"/>
          <w:sz w:val="18"/>
          <w:szCs w:val="18"/>
        </w:rPr>
        <w:t>Option</w:t>
      </w:r>
      <w:r w:rsidRPr="0B302BDC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0B302BDC" w:rsidR="005F1091">
        <w:rPr>
          <w:rFonts w:ascii="Calibri" w:hAnsi="Calibri" w:cs="Calibri" w:asciiTheme="minorAscii" w:hAnsiTheme="minorAscii" w:cstheme="minorAscii"/>
          <w:sz w:val="18"/>
          <w:szCs w:val="18"/>
        </w:rPr>
        <w:t>B</w:t>
      </w:r>
    </w:p>
    <w:p w:rsidRPr="008E1CE1" w:rsidR="008E1CE1" w:rsidP="0B302BDC" w:rsidRDefault="008E1CE1" w14:paraId="4BBD8445" w14:textId="41A3F2B3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B302BDC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0B302BDC" w:rsidR="005F1091">
        <w:rPr>
          <w:rFonts w:ascii="Calibri" w:hAnsi="Calibri" w:cs="Calibri" w:asciiTheme="minorAscii" w:hAnsiTheme="minorAscii" w:cstheme="minorAscii"/>
          <w:sz w:val="18"/>
          <w:szCs w:val="18"/>
        </w:rPr>
        <w:t>6</w:t>
      </w:r>
      <w:r w:rsidRPr="0B302BDC" w:rsidR="00B12B5A">
        <w:rPr>
          <w:rFonts w:ascii="Calibri" w:hAnsi="Calibri" w:cs="Calibri" w:asciiTheme="minorAscii" w:hAnsiTheme="minorAscii" w:cstheme="minorAscii"/>
          <w:sz w:val="18"/>
          <w:szCs w:val="18"/>
        </w:rPr>
        <w:t>1</w:t>
      </w:r>
    </w:p>
    <w:p w:rsidRPr="009C5953" w:rsidR="00BB5431" w:rsidP="0B302BDC" w:rsidRDefault="0067051E" w14:paraId="64E88867" w14:textId="6D1DDE2F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0B302BDC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0B302BDC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0B302BDC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0B302BDC" w:rsidR="00FB34F1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0B302BDC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3d4047ba3c584598">
        <w:r w:rsidRPr="0B302BDC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0B302BDC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C0E4C" w:rsidRDefault="009D0498" w14:paraId="1FF0D769" w14:textId="59887A1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B302BDC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F1091" w:rsidTr="0B302BDC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3D6B958D" w14:textId="51F98F1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635529C6" w14:textId="6DF2EB9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55306BD1" w14:textId="1B44432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F1091" w:rsidTr="0B302BDC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24D1774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Pr="005F1091" w:rsidR="005F1091" w:rsidP="005F1091" w:rsidRDefault="005F1091" w14:paraId="3E149C49" w14:textId="12DAA50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68F9F88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5F1091" w:rsidR="005F1091" w:rsidP="005F1091" w:rsidRDefault="005F1091" w14:paraId="37BC83B3" w14:textId="58BF231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56152D89" w14:textId="37B2D67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22C1A284" w14:textId="62DB7A2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798454FA" w14:textId="18E96CC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64BCEF68" w14:textId="4DFFD76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B302BDC" w:rsidRDefault="005F1091" w14:paraId="6AF67515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MUS-201</w:t>
            </w:r>
            <w:r w:rsidRPr="0B302BDC" w:rsidR="005F1091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  <w:t xml:space="preserve"> or</w:t>
            </w:r>
          </w:p>
          <w:p w:rsidRPr="005F1091" w:rsidR="005F1091" w:rsidP="0B302BDC" w:rsidRDefault="005F1091" w14:paraId="0BF6A676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MUS-203 or</w:t>
            </w:r>
          </w:p>
          <w:p w:rsidRPr="005F1091" w:rsidR="005F1091" w:rsidP="0B302BDC" w:rsidRDefault="005F1091" w14:paraId="20B8434A" w14:textId="105CAB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MUS-2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B302BDC" w:rsidRDefault="005F1091" w14:paraId="4E397966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Orchestra or</w:t>
            </w:r>
          </w:p>
          <w:p w:rsidRPr="005F1091" w:rsidR="005F1091" w:rsidP="0B302BDC" w:rsidRDefault="005F1091" w14:paraId="0DF32888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shd w:val="clear" w:color="auto" w:fill="F8F8F8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shd w:val="clear" w:color="auto" w:fill="F8F8F8"/>
              </w:rPr>
              <w:t>Concert Band or</w:t>
            </w:r>
          </w:p>
          <w:p w:rsidRPr="005F1091" w:rsidR="005F1091" w:rsidP="0B302BDC" w:rsidRDefault="005F1091" w14:paraId="57FA4267" w14:textId="4466A1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B302BDC" w:rsidR="005F1091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shd w:val="clear" w:color="auto" w:fill="FFFFFF"/>
              </w:rPr>
              <w:t>Jazz Ensembl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36D23F10" w14:textId="3041346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  <w:tr w:rsidR="005F1091" w:rsidTr="0B302BDC" w14:paraId="79C410E9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7B889088" w14:textId="5084281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411DA8EB" w14:textId="7902B79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29E60E6C" w14:textId="7849453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5744937A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44FEE9AF" w14:textId="7066D82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0257C6BB" w14:textId="2DF20FE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7C6F937A" w14:textId="3A58C33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5F799B38" w14:textId="7A452A6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F1091" w:rsidTr="0B302BDC" w14:paraId="14478B8D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5F1091" w:rsidR="005F1091" w:rsidP="005F1091" w:rsidRDefault="005F1091" w14:paraId="7CDA8AE1" w14:textId="347FE0E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670ED897" w14:textId="4A79B2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3F9806A0" w14:textId="39D1F66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B12B5A" w14:paraId="464305EF" w14:textId="403A55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0.5</w:t>
            </w:r>
          </w:p>
        </w:tc>
      </w:tr>
    </w:tbl>
    <w:p w:rsidRPr="009D61FA" w:rsidR="00F003A4" w:rsidP="005C0E4C" w:rsidRDefault="00F003A4" w14:paraId="0C0802D9" w14:textId="21FCD72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B302BDC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5F1091" w:rsidTr="0B302BDC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76FDD812" w14:textId="3C122D9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03571DB6" w14:textId="206CBF5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401B7A34" w14:textId="06F56E9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10A10FC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  <w:r w:rsidRPr="005F1091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:rsidRPr="005F1091" w:rsidR="005F1091" w:rsidP="005F1091" w:rsidRDefault="005F1091" w14:paraId="66A271EF" w14:textId="0DE6BBC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67BE988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F1091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:rsidRPr="005F1091" w:rsidR="005F1091" w:rsidP="005F1091" w:rsidRDefault="005F1091" w14:paraId="00F9BB57" w14:textId="15ED9D8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0794A019" w14:textId="57C1FA6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65DB1BD4" w14:textId="47AFDC2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21C771E7" w14:textId="409E318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7B69753E" w14:textId="0FDF65C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084F892A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F1091" w:rsidR="005F1091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US-201</w:t>
            </w:r>
            <w:r w:rsidRPr="005F1091" w:rsidR="005F109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r</w:t>
            </w:r>
          </w:p>
          <w:p w:rsidRPr="005F1091" w:rsidR="005F1091" w:rsidP="005F1091" w:rsidRDefault="005F1091" w14:paraId="6E4DC0E2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B302BDC" w:rsidR="005F109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US-203 or</w:t>
            </w:r>
          </w:p>
          <w:p w:rsidRPr="005F1091" w:rsidR="005F1091" w:rsidP="0B302BDC" w:rsidRDefault="005F1091" w14:paraId="0828694A" w14:textId="37ED99E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B302BDC" w:rsidR="005F1091">
              <w:rPr>
                <w:rFonts w:ascii="Calibri" w:hAnsi="Calibri" w:cs="Calibri"/>
                <w:sz w:val="22"/>
                <w:szCs w:val="22"/>
              </w:rPr>
              <w:t>MUS-2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31354FA4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B302BDC" w:rsidR="005F109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chestra or</w:t>
            </w:r>
          </w:p>
          <w:p w:rsidRPr="005F1091" w:rsidR="005F1091" w:rsidP="005F1091" w:rsidRDefault="005F1091" w14:paraId="653D0691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8F8F8"/>
              </w:rPr>
            </w:pPr>
            <w:r w:rsidRPr="005F1091" w:rsidR="005F109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8F8F8"/>
              </w:rPr>
              <w:t>Concert Band or</w:t>
            </w:r>
          </w:p>
          <w:p w:rsidRPr="005F1091" w:rsidR="005F1091" w:rsidP="0B302BDC" w:rsidRDefault="005F1091" w14:paraId="115C0398" w14:textId="7131C7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5F1091" w:rsidR="005F1091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Jazz Ensembl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12028B2E" w14:textId="1DB24B9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:rsidTr="0B302BDC" w14:paraId="39E0A0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00D3E271" w14:textId="5C0B5FB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5BA2ADEA" w14:textId="3B6494C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B12B5A" w14:paraId="0AF6D1F0" w14:textId="46CCF75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5F1091" w:rsidTr="0B302BDC" w14:paraId="242A14E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0F5A35AC" w14:textId="796A1DA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12C9CD9F" w14:textId="75C22D6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62E200D6" w14:textId="3554D0B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1346F4CD" w14:textId="11D7BF8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0B302BDC" w14:paraId="5ED0D6A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7D706669" w14:textId="76FFC7B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F1091" w:rsidR="005F1091" w:rsidP="005F1091" w:rsidRDefault="005F1091" w14:paraId="5C15C673" w14:textId="1CDC00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7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F1091" w:rsidR="005F1091" w:rsidP="005F1091" w:rsidRDefault="005F1091" w14:paraId="4A6B10CE" w14:textId="3F169E7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08707F50" w14:textId="61CB3D8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:rsidTr="0B302BDC" w14:paraId="329C1DD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5F1091" w:rsidP="005F1091" w:rsidRDefault="005F1091" w14:paraId="0CC8E160" w14:textId="4D9E691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5F1091" w:rsidR="005F1091" w:rsidP="005F1091" w:rsidRDefault="005F1091" w14:paraId="117AE5A3" w14:textId="4D0585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5F1091" w:rsidR="005F1091" w:rsidP="005F1091" w:rsidRDefault="005F1091" w14:paraId="32C855D0" w14:textId="67DE23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F1091" w:rsidR="005F1091" w:rsidP="005F1091" w:rsidRDefault="005F1091" w14:paraId="4A90DDDC" w14:textId="4FFF67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5F1091" w:rsidR="005F1091" w:rsidP="0B302BDC" w:rsidRDefault="005F1091" w14:paraId="0BB8BCDA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B302BDC" w:rsidR="005F1091">
        <w:rPr>
          <w:rFonts w:cs="Calibri" w:cstheme="minorAscii"/>
          <w:sz w:val="18"/>
          <w:szCs w:val="18"/>
        </w:rPr>
        <w:t>Secondary School Teacher (B+)</w:t>
      </w:r>
    </w:p>
    <w:p w:rsidRPr="005F1091" w:rsidR="005F1091" w:rsidP="0B302BDC" w:rsidRDefault="005F1091" w14:paraId="4931BD5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B302BDC" w:rsidR="005F1091">
        <w:rPr>
          <w:rFonts w:cs="Calibri" w:cstheme="minorAscii"/>
          <w:sz w:val="18"/>
          <w:szCs w:val="18"/>
        </w:rPr>
        <w:t>Musicians Instrumental (B, M)</w:t>
      </w:r>
    </w:p>
    <w:p w:rsidR="005F1091" w:rsidP="0B302BDC" w:rsidRDefault="005F1091" w14:paraId="0279F37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B302BDC" w:rsidR="005F1091">
        <w:rPr>
          <w:rFonts w:cs="Calibri" w:cstheme="minorAscii"/>
          <w:sz w:val="18"/>
          <w:szCs w:val="18"/>
        </w:rPr>
        <w:t>Music Therapy (B)</w:t>
      </w:r>
    </w:p>
    <w:p w:rsidR="00605018" w:rsidP="0B302BDC" w:rsidRDefault="0067051E" w14:paraId="24DA84FC" w14:textId="6DA588B2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0B302BDC" w:rsidR="0067051E">
        <w:rPr>
          <w:rFonts w:cs="Calibri" w:cstheme="minorAscii"/>
          <w:sz w:val="18"/>
          <w:szCs w:val="18"/>
        </w:rPr>
        <w:t xml:space="preserve">Find more careers: </w:t>
      </w:r>
      <w:hyperlink r:id="R38bd7c3309a14c4f">
        <w:r w:rsidRPr="0B302BDC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6FBCD93B">
      <w:pPr>
        <w:spacing w:after="0" w:line="240" w:lineRule="auto"/>
        <w:ind w:left="360"/>
        <w:rPr>
          <w:sz w:val="18"/>
          <w:szCs w:val="18"/>
        </w:rPr>
      </w:pPr>
      <w:r w:rsidRPr="0B302BDC" w:rsidR="0067051E">
        <w:rPr>
          <w:sz w:val="18"/>
          <w:szCs w:val="18"/>
        </w:rPr>
        <w:t xml:space="preserve">Required Education:B: Bachelor’s, M: Master’s; D: </w:t>
      </w:r>
      <w:r w:rsidRPr="0B302BDC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5F10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007B70DE" w:rsidRDefault="00F76131" w14:paraId="46C25BDD" w14:textId="5EF31E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175"/>
        <w:gridCol w:w="5729"/>
        <w:gridCol w:w="1313"/>
      </w:tblGrid>
      <w:tr w:rsidR="00F76131" w:rsidTr="328C3175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5F1091" w:rsidTr="328C3175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7D5599BC" w14:textId="77A74DE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57F7AEC4" w14:textId="6865053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53F87D94" w14:textId="0684F3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328C3175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1AADC63B" w14:textId="358FB89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179A7923" w14:textId="65A9A11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1C25F3EE" w14:textId="3795011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C2D43" w:rsidTr="328C3175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C2D43" w:rsidP="009C2D43" w:rsidRDefault="009C2D43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="009C2D43" w:rsidP="009C2D43" w:rsidRDefault="009C2D43" w14:paraId="7F15CBEF" w14:textId="6B6FD6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="009C2D4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  <w:r w:rsidR="22ED5E5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03</w:t>
            </w:r>
            <w:r w:rsidR="009C2D4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9C2D43" w:rsidP="328C3175" w:rsidRDefault="009C2D43" w14:paraId="023D80AC" w14:textId="69EDC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9C2D4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0E79D2E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009C2D4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9C2D43" w:rsidP="328C3175" w:rsidRDefault="009C2D43" w14:paraId="0C7DE8E1" w14:textId="1EC8910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328C3175" w:rsidR="26A65818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5F1091" w:rsidR="009C2D43" w:rsidP="328C3175" w:rsidRDefault="009C2D43" w14:paraId="09994A1B" w14:textId="001B10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328C3175" w:rsidR="503DB49F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="009C2D43" w:rsidP="009C2D43" w:rsidRDefault="009C2D43" w14:paraId="2127FB76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EB30EE" w:rsidR="009C2D43" w:rsidP="328C3175" w:rsidRDefault="009C2D43" w14:paraId="0C382C12" w14:textId="03C515E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28C3175" w:rsidR="009C2D4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328C3175" w:rsidR="009C2D4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9C2D43" w:rsidP="009C2D43" w:rsidRDefault="009C2D43" w14:paraId="15E6A5A7" w14:textId="7D8DE60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328C3175" w:rsidR="009C2D4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9C2D43" w:rsidP="328C3175" w:rsidRDefault="009C2D43" w14:paraId="264705E0" w14:textId="2F2C0B6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atinx/Chicanx Literature</w:t>
            </w: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</w:t>
            </w:r>
          </w:p>
          <w:p w:rsidR="009C2D43" w:rsidP="328C3175" w:rsidRDefault="009C2D43" w14:paraId="4C6DAB98" w14:textId="3D974ED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328C3175" w:rsidR="009C2D4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or</w:t>
            </w:r>
          </w:p>
          <w:p w:rsidRPr="005F1091" w:rsidR="009C2D43" w:rsidP="009C2D43" w:rsidRDefault="009C2D43" w14:paraId="58BCA94D" w14:textId="265CBB5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9C2D43" w:rsidP="009C2D43" w:rsidRDefault="009C2D43" w14:paraId="58B7D15A" w14:textId="34466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F1091" w:rsidTr="328C3175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62125EC7" w14:textId="614F5C8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Major</w:t>
            </w:r>
            <w:r w:rsidRPr="009C2D43" w:rsidR="009C2D43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75CAD893" w14:textId="61CFDD3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01E368E8" w14:textId="7E65719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5F1091" w:rsidTr="328C3175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24BDFB2F" w14:textId="14C2E6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5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275A0CDF" w14:textId="1420D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44AC95D6" w14:textId="4C15B82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F1091" w:rsidTr="328C3175" w14:paraId="01BFD8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F1091" w:rsidP="005F1091" w:rsidRDefault="005F1091" w14:paraId="7F81920E" w14:textId="585070A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28CD1E32" w14:textId="784608D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7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600C286C" w14:textId="293C585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5F1091" w14:paraId="4D77A348" w14:textId="3867471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F1091" w:rsidTr="328C3175" w14:paraId="7862051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F1091" w:rsidP="005F1091" w:rsidRDefault="005F1091" w14:paraId="37D3FF39" w14:textId="20FF86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75" w:type="dxa"/>
            <w:tcMar/>
          </w:tcPr>
          <w:p w:rsidRPr="005F1091" w:rsidR="005F1091" w:rsidP="005F1091" w:rsidRDefault="005F1091" w14:paraId="5AF30A3F" w14:textId="6D1F1F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29" w:type="dxa"/>
            <w:tcMar/>
          </w:tcPr>
          <w:p w:rsidRPr="005F1091" w:rsidR="005F1091" w:rsidP="005F1091" w:rsidRDefault="005F1091" w14:paraId="38DCE9E1" w14:textId="5E143B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F109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F1091" w:rsidR="005F1091" w:rsidP="005F1091" w:rsidRDefault="00B12B5A" w14:paraId="0E053229" w14:textId="190007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:rsidRPr="005F1091" w:rsidR="005F1091" w:rsidP="005F1091" w:rsidRDefault="005F1091" w14:paraId="59863150" w14:textId="77777777">
      <w:pPr>
        <w:spacing w:after="0"/>
        <w:ind w:left="720"/>
        <w:rPr>
          <w:b/>
          <w:sz w:val="18"/>
          <w:szCs w:val="18"/>
        </w:rPr>
      </w:pPr>
      <w:r w:rsidRPr="005F1091">
        <w:rPr>
          <w:sz w:val="18"/>
          <w:szCs w:val="18"/>
        </w:rPr>
        <w:t>Additional Course Options:</w:t>
      </w:r>
    </w:p>
    <w:p w:rsidRPr="005F1091" w:rsidR="005F1091" w:rsidP="005F1091" w:rsidRDefault="005F1091" w14:paraId="5984DFAF" w14:textId="389DAFFB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:rsidRPr="009D61FA" w:rsidR="00F76131" w:rsidP="007B70DE" w:rsidRDefault="00F76131" w14:paraId="7212A20C" w14:textId="408BC67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12B5A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088061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A71EC" w:rsidTr="0088061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39141659" w14:textId="651CA7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5</w:t>
            </w:r>
          </w:p>
        </w:tc>
        <w:tc>
          <w:tcPr>
            <w:tcW w:w="5870" w:type="dxa"/>
          </w:tcPr>
          <w:p w:rsidRPr="006A71EC" w:rsidR="006A71EC" w:rsidP="006A71EC" w:rsidRDefault="00DD57DF" w14:paraId="52AA2F38" w14:textId="578BDE6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D57D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ory Topics in Biology: Cells to Ecosystems </w:t>
            </w:r>
          </w:p>
        </w:tc>
        <w:tc>
          <w:tcPr>
            <w:tcW w:w="1313" w:type="dxa"/>
          </w:tcPr>
          <w:p w:rsidRPr="006A71EC" w:rsidR="006A71EC" w:rsidP="006A71EC" w:rsidRDefault="006A71EC" w14:paraId="65E25DD8" w14:textId="7E38D25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A71EC" w:rsidTr="0088061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6E237BC8" w14:textId="64EA8F0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0</w:t>
            </w:r>
          </w:p>
        </w:tc>
        <w:tc>
          <w:tcPr>
            <w:tcW w:w="5870" w:type="dxa"/>
          </w:tcPr>
          <w:p w:rsidRPr="006A71EC" w:rsidR="006A71EC" w:rsidP="006A71EC" w:rsidRDefault="006A71EC" w14:paraId="6250AC6D" w14:textId="157CD7C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:rsidRPr="006A71EC" w:rsidR="006A71EC" w:rsidP="006A71EC" w:rsidRDefault="006A71EC" w14:paraId="4BF3CCB4" w14:textId="716ED2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:rsidTr="0088061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758A2ED0" w14:textId="439D80B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tcW w:w="5870" w:type="dxa"/>
          </w:tcPr>
          <w:p w:rsidRPr="006A71EC" w:rsidR="006A71EC" w:rsidP="006A71EC" w:rsidRDefault="006A71EC" w14:paraId="5132DCF8" w14:textId="0C5FF1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:rsidRPr="006A71EC" w:rsidR="006A71EC" w:rsidP="006A71EC" w:rsidRDefault="006A71EC" w14:paraId="2753F63B" w14:textId="57BFBEF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:rsidTr="0088061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394AF44D" w14:textId="720E0E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Major</w:t>
            </w:r>
            <w:r w:rsidRPr="006A71EC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:rsidRPr="006A71EC" w:rsidR="006A71EC" w:rsidP="006A71EC" w:rsidRDefault="006A71EC" w14:paraId="0B8B04D1" w14:textId="20469FF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Various Music Courses</w:t>
            </w:r>
          </w:p>
        </w:tc>
        <w:tc>
          <w:tcPr>
            <w:tcW w:w="1313" w:type="dxa"/>
          </w:tcPr>
          <w:p w:rsidRPr="006A71EC" w:rsidR="006A71EC" w:rsidP="006A71EC" w:rsidRDefault="006A71EC" w14:paraId="6F448D68" w14:textId="5074CA2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sz w:val="22"/>
                <w:szCs w:val="24"/>
              </w:rPr>
              <w:t>1</w:t>
            </w:r>
          </w:p>
        </w:tc>
      </w:tr>
      <w:tr w:rsidR="006A71EC" w:rsidTr="00880616" w14:paraId="37EED3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55DB989F" w14:textId="2B7D510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18</w:t>
            </w:r>
          </w:p>
        </w:tc>
        <w:tc>
          <w:tcPr>
            <w:tcW w:w="5870" w:type="dxa"/>
          </w:tcPr>
          <w:p w:rsidRPr="006A71EC" w:rsidR="006A71EC" w:rsidP="006A71EC" w:rsidRDefault="006A71EC" w14:paraId="647AE633" w14:textId="019A5F3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Instrumental </w:t>
            </w:r>
          </w:p>
        </w:tc>
        <w:tc>
          <w:tcPr>
            <w:tcW w:w="1313" w:type="dxa"/>
          </w:tcPr>
          <w:p w:rsidRPr="006A71EC" w:rsidR="006A71EC" w:rsidP="006A71EC" w:rsidRDefault="00B12B5A" w14:paraId="59DE1595" w14:textId="312794E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6A71EC" w:rsidTr="00880616" w14:paraId="4B13202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A71EC" w:rsidP="006A71EC" w:rsidRDefault="006A71EC" w14:paraId="6C09D75E" w14:textId="2BE862C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5098152D" w14:textId="3722B9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54</w:t>
            </w:r>
          </w:p>
        </w:tc>
        <w:tc>
          <w:tcPr>
            <w:tcW w:w="5870" w:type="dxa"/>
          </w:tcPr>
          <w:p w:rsidRPr="006A71EC" w:rsidR="006A71EC" w:rsidP="006A71EC" w:rsidRDefault="006A71EC" w14:paraId="75714C11" w14:textId="4A34F8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:rsidRPr="006A71EC" w:rsidR="006A71EC" w:rsidP="006A71EC" w:rsidRDefault="006A71EC" w14:paraId="16801786" w14:textId="6D1CF81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A71EC" w:rsidTr="00880616" w14:paraId="291A6CC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6A71EC" w:rsidP="006A71EC" w:rsidRDefault="006A71EC" w14:paraId="37C58C60" w14:textId="0D21B8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A71EC" w:rsidR="006A71EC" w:rsidP="006A71EC" w:rsidRDefault="006A71EC" w14:paraId="30A723A8" w14:textId="0B67783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78</w:t>
            </w:r>
          </w:p>
        </w:tc>
        <w:tc>
          <w:tcPr>
            <w:tcW w:w="5870" w:type="dxa"/>
          </w:tcPr>
          <w:p w:rsidRPr="006A71EC" w:rsidR="006A71EC" w:rsidP="006A71EC" w:rsidRDefault="006A71EC" w14:paraId="170FA346" w14:textId="2BE034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V </w:t>
            </w:r>
          </w:p>
        </w:tc>
        <w:tc>
          <w:tcPr>
            <w:tcW w:w="1313" w:type="dxa"/>
          </w:tcPr>
          <w:p w:rsidRPr="006A71EC" w:rsidR="006A71EC" w:rsidP="006A71EC" w:rsidRDefault="006A71EC" w14:paraId="4DF77398" w14:textId="09CED73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1EC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="006A71EC" w:rsidP="006A71EC" w:rsidRDefault="006A71EC" w14:paraId="25EB0C60" w14:textId="77777777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:rsidRPr="006A71EC" w:rsidR="006A71EC" w:rsidP="006A71EC" w:rsidRDefault="006A71EC" w14:paraId="5F38ED0E" w14:textId="7AEA7266">
      <w:pPr>
        <w:pStyle w:val="Heading2"/>
        <w:spacing w:before="0"/>
        <w:ind w:left="720"/>
        <w:rPr>
          <w:rStyle w:val="Heading1Char0"/>
          <w:rFonts w:eastAsia="Calibri" w:asciiTheme="minorHAnsi" w:hAnsiTheme="minorHAnsi" w:cstheme="minorHAnsi"/>
          <w:i w:val="0"/>
          <w:color w:val="auto"/>
          <w:sz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 xml:space="preserve">MUS-201, 203, </w:t>
      </w:r>
      <w:r>
        <w:rPr>
          <w:rFonts w:asciiTheme="minorHAnsi" w:hAnsiTheme="minorHAnsi" w:cstheme="minorHAnsi"/>
          <w:b w:val="0"/>
          <w:sz w:val="18"/>
          <w:szCs w:val="18"/>
        </w:rPr>
        <w:t>2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10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211, 212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6A71EC" w:rsidRDefault="00F76AA4" w14:paraId="3E8E5ADC" w14:textId="1B709E28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53C79" w:rsidP="00DF2F19" w:rsidRDefault="00253C79" w14:paraId="00171623" w14:textId="77777777">
      <w:pPr>
        <w:spacing w:after="0" w:line="240" w:lineRule="auto"/>
      </w:pPr>
      <w:r>
        <w:separator/>
      </w:r>
    </w:p>
  </w:endnote>
  <w:endnote w:type="continuationSeparator" w:id="0">
    <w:p w:rsidR="00253C79" w:rsidP="00DF2F19" w:rsidRDefault="00253C79" w14:paraId="203FAC5C" w14:textId="77777777">
      <w:pPr>
        <w:spacing w:after="0" w:line="240" w:lineRule="auto"/>
      </w:pPr>
      <w:r>
        <w:continuationSeparator/>
      </w:r>
    </w:p>
  </w:endnote>
  <w:endnote w:type="continuationNotice" w:id="1">
    <w:p w:rsidR="00253C79" w:rsidRDefault="00253C79" w14:paraId="0A59575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177" w:rsidRDefault="00B80177" w14:paraId="2F53235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53C79" w:rsidP="00DF2F19" w:rsidRDefault="00253C79" w14:paraId="1EF122D3" w14:textId="77777777">
      <w:pPr>
        <w:spacing w:after="0" w:line="240" w:lineRule="auto"/>
      </w:pPr>
      <w:r>
        <w:separator/>
      </w:r>
    </w:p>
  </w:footnote>
  <w:footnote w:type="continuationSeparator" w:id="0">
    <w:p w:rsidR="00253C79" w:rsidP="00DF2F19" w:rsidRDefault="00253C79" w14:paraId="42430BEE" w14:textId="77777777">
      <w:pPr>
        <w:spacing w:after="0" w:line="240" w:lineRule="auto"/>
      </w:pPr>
      <w:r>
        <w:continuationSeparator/>
      </w:r>
    </w:p>
  </w:footnote>
  <w:footnote w:type="continuationNotice" w:id="1">
    <w:p w:rsidR="00253C79" w:rsidRDefault="00253C79" w14:paraId="6A2FB15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177" w:rsidRDefault="00B80177" w14:paraId="7A76F41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177" w:rsidRDefault="00B80177" w14:paraId="3EF9C5B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07C885E2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49C39EA" w:rsidR="749C39EA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49C39EA" w:rsidR="749C39EA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49C39EA" w:rsidR="749C39EA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749C39EA" w:rsidR="749C39EA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35470820">
    <w:abstractNumId w:val="1"/>
  </w:num>
  <w:num w:numId="2" w16cid:durableId="1553803773">
    <w:abstractNumId w:val="2"/>
  </w:num>
  <w:num w:numId="3" w16cid:durableId="764690389">
    <w:abstractNumId w:val="3"/>
  </w:num>
  <w:num w:numId="4" w16cid:durableId="133387793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9599C"/>
    <w:rsid w:val="000A3349"/>
    <w:rsid w:val="000A52EB"/>
    <w:rsid w:val="000C61A9"/>
    <w:rsid w:val="001119A2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53C79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091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817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D43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2B5A"/>
    <w:rsid w:val="00B21CE2"/>
    <w:rsid w:val="00B27B28"/>
    <w:rsid w:val="00B31614"/>
    <w:rsid w:val="00B662E6"/>
    <w:rsid w:val="00B80177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D57DF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29BA"/>
    <w:rsid w:val="00F51AC5"/>
    <w:rsid w:val="00F71015"/>
    <w:rsid w:val="00F76131"/>
    <w:rsid w:val="00F76AA4"/>
    <w:rsid w:val="00F81BE1"/>
    <w:rsid w:val="00FA362C"/>
    <w:rsid w:val="00FB200B"/>
    <w:rsid w:val="00FB34F1"/>
    <w:rsid w:val="00FC26ED"/>
    <w:rsid w:val="00FC3922"/>
    <w:rsid w:val="00FD7189"/>
    <w:rsid w:val="00FE5239"/>
    <w:rsid w:val="0B302BDC"/>
    <w:rsid w:val="0E79D2EA"/>
    <w:rsid w:val="22ED5E50"/>
    <w:rsid w:val="26A65818"/>
    <w:rsid w:val="328C3175"/>
    <w:rsid w:val="3B4E7CE8"/>
    <w:rsid w:val="45789F83"/>
    <w:rsid w:val="503DB49F"/>
    <w:rsid w:val="58CE5195"/>
    <w:rsid w:val="625C0B7E"/>
    <w:rsid w:val="749C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f66fa7bed62e4f66" /><Relationship Type="http://schemas.openxmlformats.org/officeDocument/2006/relationships/hyperlink" Target="https://catalog.msjc.edu/instructional-programs/" TargetMode="External" Id="R3d4047ba3c584598" /><Relationship Type="http://schemas.openxmlformats.org/officeDocument/2006/relationships/hyperlink" Target="http://msjc.emsicc.com" TargetMode="External" Id="R38bd7c3309a14c4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US_AAT_CSUSM_Instrumental</dc:title>
  <dc:subject/>
  <dc:creator>Rhonda Nishimoto</dc:creator>
  <keywords/>
  <dc:description/>
  <lastModifiedBy>Meghan Basgall</lastModifiedBy>
  <revision>9</revision>
  <dcterms:created xsi:type="dcterms:W3CDTF">2021-03-01T19:02:00.0000000Z</dcterms:created>
  <dcterms:modified xsi:type="dcterms:W3CDTF">2023-05-08T23:26:14.46882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